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4D089" w14:textId="11EC8668" w:rsidR="00D32F44" w:rsidRDefault="00821601">
      <w:pPr>
        <w:pStyle w:val="Title"/>
      </w:pPr>
      <w:r>
        <w:t xml:space="preserve">STOR 455 Class 12 R </w:t>
      </w:r>
      <w:hyperlink r:id="rId7" w:anchor="Class 12" w:history="1">
        <w:r w:rsidR="00591CA8">
          <w:rPr>
            <w:rStyle w:val="Hyperlink"/>
          </w:rPr>
          <w:t>Correlated Predictors &amp; Model Selection Methods</w:t>
        </w:r>
      </w:hyperlink>
      <w:r w:rsidR="00591CA8">
        <w:t> </w:t>
      </w:r>
    </w:p>
    <w:p w14:paraId="6580F846" w14:textId="77777777" w:rsidR="00D32F44" w:rsidRDefault="0082160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t2Dat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Hous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ateS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StateSA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scripts/anova455.R"</w:t>
      </w:r>
      <w:r>
        <w:rPr>
          <w:rStyle w:val="NormalTok"/>
        </w:rPr>
        <w:t>)</w:t>
      </w:r>
    </w:p>
    <w:p w14:paraId="1FC193D6" w14:textId="77777777" w:rsidR="00D32F44" w:rsidRDefault="0082160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Houses)</w:t>
      </w:r>
    </w:p>
    <w:p w14:paraId="60513CA0" w14:textId="77777777" w:rsidR="00D32F44" w:rsidRDefault="00821601">
      <w:pPr>
        <w:pStyle w:val="SourceCode"/>
      </w:pPr>
      <w:r>
        <w:rPr>
          <w:rStyle w:val="VerbatimChar"/>
        </w:rPr>
        <w:t>##    Price Size   Lot</w:t>
      </w:r>
      <w:r>
        <w:br/>
      </w:r>
      <w:r>
        <w:rPr>
          <w:rStyle w:val="VerbatimChar"/>
        </w:rPr>
        <w:t>## 1 212000 4148 25264</w:t>
      </w:r>
      <w:r>
        <w:br/>
      </w:r>
      <w:r>
        <w:rPr>
          <w:rStyle w:val="VerbatimChar"/>
        </w:rPr>
        <w:t>## 2 230000 2501 11891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339000 4374 25351</w:t>
      </w:r>
      <w:r>
        <w:br/>
      </w:r>
      <w:r>
        <w:rPr>
          <w:rStyle w:val="VerbatimChar"/>
        </w:rPr>
        <w:t>## 4 289000 2398 22215</w:t>
      </w:r>
      <w:r>
        <w:br/>
      </w:r>
      <w:r>
        <w:rPr>
          <w:rStyle w:val="VerbatimChar"/>
        </w:rPr>
        <w:t>## 5 160000 2536  9234</w:t>
      </w:r>
      <w:r>
        <w:br/>
      </w:r>
      <w:r>
        <w:rPr>
          <w:rStyle w:val="VerbatimChar"/>
        </w:rPr>
        <w:t>## 6  85000 2368 13329</w:t>
      </w:r>
    </w:p>
    <w:p w14:paraId="278FB5B2" w14:textId="77777777" w:rsidR="00D32F44" w:rsidRDefault="00821601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Houses)</w:t>
      </w:r>
    </w:p>
    <w:p w14:paraId="4F3A32E6" w14:textId="77777777" w:rsidR="00D32F44" w:rsidRDefault="00821601">
      <w:pPr>
        <w:pStyle w:val="SourceCode"/>
      </w:pPr>
      <w:r>
        <w:rPr>
          <w:rStyle w:val="VerbatimChar"/>
        </w:rPr>
        <w:t>##           Price      Size       Lot</w:t>
      </w:r>
      <w:r>
        <w:br/>
      </w:r>
      <w:r>
        <w:rPr>
          <w:rStyle w:val="VerbatimChar"/>
        </w:rPr>
        <w:t>## Price 1.0000000 0.6848219 0.7157072</w:t>
      </w:r>
      <w:r>
        <w:br/>
      </w:r>
      <w:r>
        <w:rPr>
          <w:rStyle w:val="VerbatimChar"/>
        </w:rPr>
        <w:t>## Size  0.6848219 1.0000000 0.7668722</w:t>
      </w:r>
      <w:r>
        <w:br/>
      </w:r>
      <w:r>
        <w:rPr>
          <w:rStyle w:val="VerbatimChar"/>
        </w:rPr>
        <w:t>## Lot   0.7157072 0.7668722 1.0000000</w:t>
      </w:r>
    </w:p>
    <w:p w14:paraId="06BF751B" w14:textId="77777777" w:rsidR="00D32F44" w:rsidRDefault="00821601">
      <w:pPr>
        <w:pStyle w:val="SourceCode"/>
      </w:pPr>
      <w:r>
        <w:rPr>
          <w:rStyle w:val="NormalTok"/>
        </w:rPr>
        <w:t>H</w:t>
      </w:r>
      <w:r>
        <w:rPr>
          <w:rStyle w:val="NormalTok"/>
        </w:rPr>
        <w:t>ouseModel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Price</w:t>
      </w:r>
      <w:r>
        <w:rPr>
          <w:rStyle w:val="SpecialCharTok"/>
        </w:rPr>
        <w:t>~</w:t>
      </w:r>
      <w:r>
        <w:rPr>
          <w:rStyle w:val="NormalTok"/>
        </w:rPr>
        <w:t>Size</w:t>
      </w:r>
      <w:r>
        <w:rPr>
          <w:rStyle w:val="SpecialCharTok"/>
        </w:rPr>
        <w:t>+</w:t>
      </w:r>
      <w:r>
        <w:rPr>
          <w:rStyle w:val="NormalTok"/>
        </w:rPr>
        <w:t>Lot,</w:t>
      </w:r>
      <w:r>
        <w:rPr>
          <w:rStyle w:val="AttributeTok"/>
        </w:rPr>
        <w:t>data=</w:t>
      </w:r>
      <w:r>
        <w:rPr>
          <w:rStyle w:val="NormalTok"/>
        </w:rPr>
        <w:t>Houses)</w:t>
      </w:r>
      <w:r>
        <w:br/>
      </w:r>
      <w:r>
        <w:rPr>
          <w:rStyle w:val="CommentTok"/>
        </w:rPr>
        <w:t># Linear model that predicts jprice by size and lot of the house.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useModel)</w:t>
      </w:r>
    </w:p>
    <w:p w14:paraId="79FC2E39" w14:textId="77777777" w:rsidR="00D32F44" w:rsidRDefault="008216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Size + Lot, data = Hou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795</w:t>
      </w:r>
      <w:r>
        <w:rPr>
          <w:rStyle w:val="VerbatimChar"/>
        </w:rPr>
        <w:t xml:space="preserve">32 -28464   3713  21450  73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34121.649  29716.458   1.148   0.2668  </w:t>
      </w:r>
      <w:r>
        <w:br/>
      </w:r>
      <w:r>
        <w:rPr>
          <w:rStyle w:val="VerbatimChar"/>
        </w:rPr>
        <w:lastRenderedPageBreak/>
        <w:t xml:space="preserve">## Size           23.232     17.700   1.313   0.2068  </w:t>
      </w:r>
      <w:r>
        <w:br/>
      </w:r>
      <w:r>
        <w:rPr>
          <w:rStyle w:val="VerbatimChar"/>
        </w:rPr>
        <w:t>## Lot             5.657      3.075   1.839   0.083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7400 on 17 degrees of freedom</w:t>
      </w:r>
      <w:r>
        <w:br/>
      </w:r>
      <w:r>
        <w:rPr>
          <w:rStyle w:val="VerbatimChar"/>
        </w:rPr>
        <w:t>## Multipl</w:t>
      </w:r>
      <w:r>
        <w:rPr>
          <w:rStyle w:val="VerbatimChar"/>
        </w:rPr>
        <w:t xml:space="preserve">e R-squared:  0.5571, Adjusted R-squared:  0.505 </w:t>
      </w:r>
      <w:r>
        <w:br/>
      </w:r>
      <w:r>
        <w:rPr>
          <w:rStyle w:val="VerbatimChar"/>
        </w:rPr>
        <w:t>## F-statistic: 10.69 on 2 and 17 DF,  p-value: 0.000985</w:t>
      </w:r>
    </w:p>
    <w:p w14:paraId="5A86415C" w14:textId="77777777" w:rsidR="00D32F44" w:rsidRDefault="00821601">
      <w:pPr>
        <w:pStyle w:val="SourceCode"/>
      </w:pPr>
      <w:r>
        <w:rPr>
          <w:rStyle w:val="CommentTok"/>
        </w:rPr>
        <w:t xml:space="preserve"># Tests teh coef size and lot are equal to zero; that they do not have a realtionship with price </w:t>
      </w:r>
      <w:r>
        <w:br/>
      </w:r>
      <w:r>
        <w:rPr>
          <w:rStyle w:val="CommentTok"/>
        </w:rPr>
        <w:t># Alternative: that at least one of those is nonzer</w:t>
      </w:r>
      <w:r>
        <w:rPr>
          <w:rStyle w:val="CommentTok"/>
        </w:rPr>
        <w:t xml:space="preserve">o </w:t>
      </w:r>
      <w:r>
        <w:br/>
      </w:r>
      <w:r>
        <w:rPr>
          <w:rStyle w:val="CommentTok"/>
        </w:rPr>
        <w:t xml:space="preserve"># Very low pvalue, very unlikly that we would get this sample if the nuill was true; we have evide nce to say that at least one of these has a non zero slope </w:t>
      </w:r>
      <w:r>
        <w:br/>
      </w:r>
      <w:r>
        <w:br/>
      </w:r>
      <w:r>
        <w:rPr>
          <w:rStyle w:val="CommentTok"/>
        </w:rPr>
        <w:t xml:space="preserve"># Whtat is the FTest stats and what it is useful? </w:t>
      </w:r>
      <w:r>
        <w:br/>
      </w:r>
      <w:r>
        <w:rPr>
          <w:rStyle w:val="CommentTok"/>
        </w:rPr>
        <w:t># The pvcaalue is really what we want</w:t>
      </w:r>
      <w:r>
        <w:br/>
      </w:r>
      <w:r>
        <w:rPr>
          <w:rStyle w:val="CommentTok"/>
        </w:rPr>
        <w:t># Th</w:t>
      </w:r>
      <w:r>
        <w:rPr>
          <w:rStyle w:val="CommentTok"/>
        </w:rPr>
        <w:t xml:space="preserve">e f tests stat, if its big or small depends on the sample size and the number of predictors; </w:t>
      </w:r>
      <w:r>
        <w:br/>
      </w:r>
      <w:r>
        <w:rPr>
          <w:rStyle w:val="CommentTok"/>
        </w:rPr>
        <w:t xml:space="preserve"># GFOr a small sample of small predictors, 10 = big number </w:t>
      </w:r>
      <w:r>
        <w:br/>
      </w:r>
      <w:r>
        <w:rPr>
          <w:rStyle w:val="CommentTok"/>
        </w:rPr>
        <w:t xml:space="preserve"># Large sample wiht lots of predictors, 10 = small number </w:t>
      </w:r>
      <w:r>
        <w:br/>
      </w:r>
      <w:r>
        <w:rPr>
          <w:rStyle w:val="CommentTok"/>
        </w:rPr>
        <w:t># Mostly focus on the pvalue and how to int</w:t>
      </w:r>
      <w:r>
        <w:rPr>
          <w:rStyle w:val="CommentTok"/>
        </w:rPr>
        <w:t xml:space="preserve">erpret that </w:t>
      </w:r>
      <w:r>
        <w:br/>
      </w:r>
      <w:r>
        <w:br/>
      </w:r>
      <w:r>
        <w:rPr>
          <w:rStyle w:val="CommentTok"/>
        </w:rPr>
        <w:t xml:space="preserve"># Looking at the coeff table </w:t>
      </w:r>
      <w:r>
        <w:br/>
      </w:r>
      <w:r>
        <w:rPr>
          <w:rStyle w:val="CommentTok"/>
        </w:rPr>
        <w:t># The Ho: Coeff of size = 0</w:t>
      </w:r>
      <w:r>
        <w:br/>
      </w:r>
      <w:r>
        <w:rPr>
          <w:rStyle w:val="CommentTok"/>
        </w:rPr>
        <w:t xml:space="preserve"># Ha: Coef size != 0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e thing for lot </w:t>
      </w:r>
      <w:r>
        <w:br/>
      </w:r>
      <w:r>
        <w:rPr>
          <w:rStyle w:val="CommentTok"/>
        </w:rPr>
        <w:t xml:space="preserve"># Each ahas an indivual test sthat ehre is probably not evidence of a relationshipo </w:t>
      </w:r>
      <w:r>
        <w:br/>
      </w:r>
      <w:r>
        <w:rPr>
          <w:rStyle w:val="CommentTok"/>
        </w:rPr>
        <w:t xml:space="preserve"># The two appear to be contradictory there </w:t>
      </w:r>
      <w:r>
        <w:br/>
      </w:r>
      <w:r>
        <w:rPr>
          <w:rStyle w:val="CommentTok"/>
        </w:rPr>
        <w:t># When you</w:t>
      </w:r>
      <w:r>
        <w:rPr>
          <w:rStyle w:val="CommentTok"/>
        </w:rPr>
        <w:t>'re writng out the hypotehsis, you can say in words what he ahsa said or you can write it our mathmatically</w:t>
      </w:r>
    </w:p>
    <w:p w14:paraId="6B863B9D" w14:textId="77777777" w:rsidR="00D32F44" w:rsidRDefault="00821601">
      <w:pPr>
        <w:pStyle w:val="SourceCode"/>
      </w:pPr>
      <w:r>
        <w:rPr>
          <w:rStyle w:val="CommentTok"/>
        </w:rPr>
        <w:t>#cor.test(Houses)</w:t>
      </w:r>
      <w:r>
        <w:br/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Houses</w:t>
      </w:r>
      <w:r>
        <w:rPr>
          <w:rStyle w:val="SpecialCharTok"/>
        </w:rPr>
        <w:t>$</w:t>
      </w:r>
      <w:r>
        <w:rPr>
          <w:rStyle w:val="NormalTok"/>
        </w:rPr>
        <w:t>Size, House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17A9E408" w14:textId="77777777" w:rsidR="00D32F44" w:rsidRDefault="008216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uses$Size and Houses$Price</w:t>
      </w:r>
      <w:r>
        <w:br/>
      </w:r>
      <w:r>
        <w:rPr>
          <w:rStyle w:val="VerbatimChar"/>
        </w:rPr>
        <w:t xml:space="preserve">## t </w:t>
      </w:r>
      <w:r>
        <w:rPr>
          <w:rStyle w:val="VerbatimChar"/>
        </w:rPr>
        <w:t>= 3.9871, df = 18, p-value = 0.0008643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476582 0.86515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6848219</w:t>
      </w:r>
    </w:p>
    <w:p w14:paraId="6B9DD341" w14:textId="77777777" w:rsidR="00D32F44" w:rsidRDefault="00821601">
      <w:pPr>
        <w:pStyle w:val="SourceCode"/>
      </w:pPr>
      <w:r>
        <w:rPr>
          <w:rStyle w:val="CommentTok"/>
        </w:rPr>
        <w:lastRenderedPageBreak/>
        <w:t xml:space="preserve"># jfThe relationship bt price and size are with </w:t>
      </w:r>
      <w:r>
        <w:rPr>
          <w:rStyle w:val="CommentTok"/>
        </w:rPr>
        <w:t xml:space="preserve">a low pvalue, 0.0008; havbe evidence of a relationship here that is non zero correlation </w:t>
      </w:r>
      <w:r>
        <w:br/>
      </w:r>
      <w:r>
        <w:rPr>
          <w:rStyle w:val="CommentTok"/>
        </w:rPr>
        <w:t xml:space="preserve"># the same test with the other; there is no evidence of ra realtionship 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Houses</w:t>
      </w:r>
      <w:r>
        <w:rPr>
          <w:rStyle w:val="SpecialCharTok"/>
        </w:rPr>
        <w:t>$</w:t>
      </w:r>
      <w:r>
        <w:rPr>
          <w:rStyle w:val="NormalTok"/>
        </w:rPr>
        <w:t>Lot, House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20BE6857" w14:textId="77777777" w:rsidR="00D32F44" w:rsidRDefault="008216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uses$Lot and Houses$Price</w:t>
      </w:r>
      <w:r>
        <w:br/>
      </w:r>
      <w:r>
        <w:rPr>
          <w:rStyle w:val="VerbatimChar"/>
        </w:rPr>
        <w:t>## t = 4.3478, df = 18, p-value = 0.000387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998134 0.8796343</w:t>
      </w:r>
      <w:r>
        <w:br/>
      </w:r>
      <w:r>
        <w:rPr>
          <w:rStyle w:val="VerbatimChar"/>
        </w:rPr>
        <w:t>## sampl</w:t>
      </w:r>
      <w:r>
        <w:rPr>
          <w:rStyle w:val="VerbatimChar"/>
        </w:rPr>
        <w:t>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7157072</w:t>
      </w:r>
    </w:p>
    <w:p w14:paraId="43B591AB" w14:textId="77777777" w:rsidR="00D32F44" w:rsidRDefault="00821601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Houses</w:t>
      </w:r>
      <w:r>
        <w:rPr>
          <w:rStyle w:val="SpecialCharTok"/>
        </w:rPr>
        <w:t>$</w:t>
      </w:r>
      <w:r>
        <w:rPr>
          <w:rStyle w:val="NormalTok"/>
        </w:rPr>
        <w:t>Size,Houses</w:t>
      </w:r>
      <w:r>
        <w:rPr>
          <w:rStyle w:val="SpecialCharTok"/>
        </w:rPr>
        <w:t>$</w:t>
      </w:r>
      <w:r>
        <w:rPr>
          <w:rStyle w:val="NormalTok"/>
        </w:rPr>
        <w:t>Lot)</w:t>
      </w:r>
    </w:p>
    <w:p w14:paraId="27A23293" w14:textId="77777777" w:rsidR="00D32F44" w:rsidRDefault="008216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uses$Size and Houses$Lot</w:t>
      </w:r>
      <w:r>
        <w:br/>
      </w:r>
      <w:r>
        <w:rPr>
          <w:rStyle w:val="VerbatimChar"/>
        </w:rPr>
        <w:t>## t = 5.0694, df = 18, p-value = 7.991e-05</w:t>
      </w:r>
      <w:r>
        <w:br/>
      </w:r>
      <w:r>
        <w:rPr>
          <w:rStyle w:val="VerbatimChar"/>
        </w:rPr>
        <w:t>## alternative hypothesis: true correlation is not eq</w:t>
      </w:r>
      <w:r>
        <w:rPr>
          <w:rStyle w:val="VerbatimChar"/>
        </w:rPr>
        <w:t>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909631 0.902965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7668722</w:t>
      </w:r>
    </w:p>
    <w:p w14:paraId="147B08FF" w14:textId="77777777" w:rsidR="00D32F44" w:rsidRDefault="00821601">
      <w:pPr>
        <w:pStyle w:val="SourceCode"/>
      </w:pPr>
      <w:r>
        <w:rPr>
          <w:rStyle w:val="CommentTok"/>
        </w:rPr>
        <w:t xml:space="preserve"># We get contradcitory results because of multicollinearity </w:t>
      </w:r>
      <w:r>
        <w:br/>
      </w:r>
      <w:r>
        <w:rPr>
          <w:rStyle w:val="CommentTok"/>
        </w:rPr>
        <w:t># there is an issue wher ethe variance is being inflated when we do these tests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IF we loook at the relationship between teh predictors (Lot and size) we see that eh correaltion is really high 0.7686 ish (Not exaclty) it's a signifigant realtionship </w:t>
      </w:r>
      <w:r>
        <w:br/>
      </w:r>
      <w:r>
        <w:rPr>
          <w:rStyle w:val="CommentTok"/>
        </w:rPr>
        <w:t># This is driving the conficting results because too much is being explained by th</w:t>
      </w:r>
      <w:r>
        <w:rPr>
          <w:rStyle w:val="CommentTok"/>
        </w:rPr>
        <w:t>e two thing s</w:t>
      </w:r>
      <w:r>
        <w:br/>
      </w:r>
      <w:r>
        <w:rPr>
          <w:rStyle w:val="CommentTok"/>
        </w:rPr>
        <w:t xml:space="preserve"># It's not inherantly bad, it's not telling ust htat there is no realtionshipship, it's just saying that we dont haev evidence to say ther eis s asignfigiant realtionship </w:t>
      </w:r>
      <w:r>
        <w:br/>
      </w:r>
      <w:r>
        <w:rPr>
          <w:rStyle w:val="CommentTok"/>
        </w:rPr>
        <w:t># If we have a lto of predictors that are highly correlationed you mig</w:t>
      </w:r>
      <w:r>
        <w:rPr>
          <w:rStyle w:val="CommentTok"/>
        </w:rPr>
        <w:t xml:space="preserve">ht not want to use them all on our model </w:t>
      </w:r>
      <w:r>
        <w:br/>
      </w:r>
      <w:r>
        <w:rPr>
          <w:rStyle w:val="CommentTok"/>
        </w:rPr>
        <w:t xml:space="preserve"># If these predcitors are explaining the same thing, then why include both? IT sjust going to cause problems </w:t>
      </w:r>
      <w:r>
        <w:br/>
      </w:r>
      <w:r>
        <w:rPr>
          <w:rStyle w:val="CommentTok"/>
        </w:rPr>
        <w:t xml:space="preserve"># THis can cause overfitting problems </w:t>
      </w:r>
    </w:p>
    <w:p w14:paraId="4F14DF13" w14:textId="77777777" w:rsidR="00D32F44" w:rsidRDefault="00821601">
      <w:pPr>
        <w:pStyle w:val="FirstParagraph"/>
      </w:pPr>
      <w:r>
        <w:rPr>
          <w:i/>
          <w:iCs/>
        </w:rPr>
        <w:t>Simple models are idea, than overaly complicated ones</w:t>
      </w:r>
    </w:p>
    <w:p w14:paraId="6EBEBDD5" w14:textId="77777777" w:rsidR="00D32F44" w:rsidRDefault="00821601">
      <w:pPr>
        <w:pStyle w:val="BodyText"/>
      </w:pPr>
      <w:r>
        <w:rPr>
          <w:b/>
          <w:bCs/>
        </w:rPr>
        <w:t>Multicollin</w:t>
      </w:r>
      <w:r>
        <w:rPr>
          <w:b/>
          <w:bCs/>
        </w:rPr>
        <w:t>earity</w:t>
      </w:r>
    </w:p>
    <w:p w14:paraId="26857DBB" w14:textId="77777777" w:rsidR="00D32F44" w:rsidRDefault="00821601">
      <w:pPr>
        <w:pStyle w:val="Compact"/>
        <w:numPr>
          <w:ilvl w:val="0"/>
          <w:numId w:val="2"/>
        </w:numPr>
      </w:pPr>
      <w:r>
        <w:lastRenderedPageBreak/>
        <w:t>What is it? – When two or more predictors are strongly associated with each other.</w:t>
      </w:r>
    </w:p>
    <w:p w14:paraId="6A353165" w14:textId="77777777" w:rsidR="00D32F44" w:rsidRDefault="00821601">
      <w:pPr>
        <w:pStyle w:val="Compact"/>
        <w:numPr>
          <w:ilvl w:val="0"/>
          <w:numId w:val="2"/>
        </w:numPr>
      </w:pPr>
      <w:r>
        <w:t>Why is it a problem? –Individual coefficients and t-tests can be deceptive and unreliable.</w:t>
      </w:r>
    </w:p>
    <w:p w14:paraId="15B4CDF4" w14:textId="77777777" w:rsidR="00D32F44" w:rsidRDefault="00821601">
      <w:pPr>
        <w:pStyle w:val="FirstParagraph"/>
      </w:pPr>
      <w:r>
        <w:rPr>
          <w:i/>
          <w:iCs/>
        </w:rPr>
        <w:t>NOPtes</w:t>
      </w:r>
      <w:r>
        <w:t xml:space="preserve"> - Makes the tests deceptive and we need to know that there is multic</w:t>
      </w:r>
      <w:r>
        <w:t>oloinarity going on - More its unrealiable tests if there are multicollinearity - It makes it harder to interpret but it means that our model acna be simpler than what we have - so it really means, jsut change you rmodel a little</w:t>
      </w:r>
    </w:p>
    <w:p w14:paraId="544DD072" w14:textId="77777777" w:rsidR="00D32F44" w:rsidRDefault="00821601">
      <w:pPr>
        <w:pStyle w:val="BodyText"/>
      </w:pPr>
      <w:r>
        <w:rPr>
          <w:b/>
          <w:bCs/>
        </w:rPr>
        <w:t>Effects of Multicollineari</w:t>
      </w:r>
      <w:r>
        <w:rPr>
          <w:b/>
          <w:bCs/>
        </w:rPr>
        <w:t>ty</w:t>
      </w:r>
      <w:r>
        <w:t xml:space="preserve"> - If predictors are highly correlated among themselves: 1. The regression coefficients and tests can be extremely variable and difficult to interpret individually. 2. One variable alone might work as well as many.</w:t>
      </w:r>
    </w:p>
    <w:p w14:paraId="48429834" w14:textId="77777777" w:rsidR="00D32F44" w:rsidRDefault="00821601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HouseModel)</w:t>
      </w:r>
    </w:p>
    <w:p w14:paraId="3DD5E738" w14:textId="77777777" w:rsidR="00D32F44" w:rsidRDefault="00821601">
      <w:pPr>
        <w:pStyle w:val="SourceCode"/>
      </w:pPr>
      <w:r>
        <w:rPr>
          <w:rStyle w:val="VerbatimChar"/>
        </w:rPr>
        <w:t>## Analysis of Varian</w:t>
      </w:r>
      <w:r>
        <w:rPr>
          <w:rStyle w:val="VerbatimChar"/>
        </w:rPr>
        <w:t>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ice</w:t>
      </w:r>
      <w:r>
        <w:br/>
      </w:r>
      <w:r>
        <w:rPr>
          <w:rStyle w:val="VerbatimChar"/>
        </w:rPr>
        <w:t xml:space="preserve">##           Df     Sum Sq    Mean Sq F value    Pr(&gt;F)    </w:t>
      </w:r>
      <w:r>
        <w:br/>
      </w:r>
      <w:r>
        <w:rPr>
          <w:rStyle w:val="VerbatimChar"/>
        </w:rPr>
        <w:t>## Size       1 4.0447e+10 4.0447e+10 18.0018 0.0005485 ***</w:t>
      </w:r>
      <w:r>
        <w:br/>
      </w:r>
      <w:r>
        <w:rPr>
          <w:rStyle w:val="VerbatimChar"/>
        </w:rPr>
        <w:t xml:space="preserve">## Lot        1 7.6013e+09 7.6013e+09  3.3831 0.0833990 .  </w:t>
      </w:r>
      <w:r>
        <w:br/>
      </w:r>
      <w:r>
        <w:rPr>
          <w:rStyle w:val="VerbatimChar"/>
        </w:rPr>
        <w:t xml:space="preserve">## Residuals 17 3.8196e+10 2.2468e+0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2143180" w14:textId="77777777" w:rsidR="00D32F44" w:rsidRDefault="00821601">
      <w:pPr>
        <w:pStyle w:val="SourceCode"/>
      </w:pPr>
      <w:r>
        <w:rPr>
          <w:rStyle w:val="FunctionTok"/>
        </w:rPr>
        <w:t>anova455</w:t>
      </w:r>
      <w:r>
        <w:rPr>
          <w:rStyle w:val="NormalTok"/>
        </w:rPr>
        <w:t>(HouseModel)</w:t>
      </w:r>
    </w:p>
    <w:p w14:paraId="6BBBD363" w14:textId="77777777" w:rsidR="00D32F44" w:rsidRDefault="00821601">
      <w:pPr>
        <w:pStyle w:val="SourceCode"/>
      </w:pPr>
      <w:r>
        <w:rPr>
          <w:rStyle w:val="VerbatimChar"/>
        </w:rPr>
        <w:t>## ANOVA Table</w:t>
      </w:r>
      <w:r>
        <w:br/>
      </w:r>
      <w:r>
        <w:rPr>
          <w:rStyle w:val="VerbatimChar"/>
        </w:rPr>
        <w:t>## Model: Price ~ Size + Lo</w:t>
      </w:r>
      <w:r>
        <w:rPr>
          <w:rStyle w:val="VerbatimChar"/>
        </w:rPr>
        <w:t xml:space="preserve">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f     Sum Sq    Mean Sq F value    P(&gt;F)    </w:t>
      </w:r>
      <w:r>
        <w:br/>
      </w:r>
      <w:r>
        <w:rPr>
          <w:rStyle w:val="VerbatimChar"/>
        </w:rPr>
        <w:t>## Model  2 4.8048e+10 2.4024e+10  10.693 0.000985 ***</w:t>
      </w:r>
      <w:r>
        <w:br/>
      </w:r>
      <w:r>
        <w:rPr>
          <w:rStyle w:val="VerbatimChar"/>
        </w:rPr>
        <w:t xml:space="preserve">## Error 17 3.8196e+10 2.2468e+09                     </w:t>
      </w:r>
      <w:r>
        <w:br/>
      </w:r>
      <w:r>
        <w:rPr>
          <w:rStyle w:val="VerbatimChar"/>
        </w:rPr>
        <w:t xml:space="preserve">## Total 19 8.6244e+10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</w:p>
    <w:p w14:paraId="1FA97FA4" w14:textId="77777777" w:rsidR="00D32F44" w:rsidRDefault="00821601">
      <w:pPr>
        <w:pStyle w:val="FirstParagraph"/>
      </w:pPr>
      <w:r>
        <w:rPr>
          <w:i/>
          <w:iCs/>
        </w:rPr>
        <w:t>NOtes</w:t>
      </w:r>
      <w:r>
        <w:t xml:space="preserve"> -0 WE can see where the correlation is bt lot and size - One way we can test is to see how closely correlated things are – THis is fine whwen you’re jsut looking at two things; if we have a lot of predictor</w:t>
      </w:r>
      <w:r>
        <w:t xml:space="preserve">s then teh correlation between things cna be hard to use as a measure ebcause there are more things to look at - Solution: Build a new model for each predcitor where th remaining predcitors are the predictors of that model - In this case, we could build a </w:t>
      </w:r>
      <w:r>
        <w:t>model for the size of a house and use the rest of the predcitors as predictoyrs (Would just be lot in this case) and do teh same hting for lot and make a model where size is the predictor for that</w:t>
      </w:r>
    </w:p>
    <w:p w14:paraId="44928806" w14:textId="77777777" w:rsidR="00D32F44" w:rsidRDefault="00821601">
      <w:pPr>
        <w:pStyle w:val="BodyText"/>
      </w:pPr>
      <w:r>
        <w:rPr>
          <w:i/>
          <w:iCs/>
        </w:rPr>
        <w:t>See below</w:t>
      </w:r>
    </w:p>
    <w:p w14:paraId="44793907" w14:textId="77777777" w:rsidR="00D32F44" w:rsidRDefault="00821601">
      <w:pPr>
        <w:pStyle w:val="SourceCode"/>
      </w:pPr>
      <w:r>
        <w:rPr>
          <w:rStyle w:val="NormalTok"/>
        </w:rPr>
        <w:t>mod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Size</w:t>
      </w:r>
      <w:r>
        <w:rPr>
          <w:rStyle w:val="SpecialCharTok"/>
        </w:rPr>
        <w:t>~</w:t>
      </w:r>
      <w:r>
        <w:rPr>
          <w:rStyle w:val="NormalTok"/>
        </w:rPr>
        <w:t xml:space="preserve">Lot, </w:t>
      </w:r>
      <w:r>
        <w:rPr>
          <w:rStyle w:val="AttributeTok"/>
        </w:rPr>
        <w:t>data=</w:t>
      </w:r>
      <w:r>
        <w:rPr>
          <w:rStyle w:val="NormalTok"/>
        </w:rPr>
        <w:t>House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)</w:t>
      </w:r>
    </w:p>
    <w:p w14:paraId="798D9C21" w14:textId="77777777" w:rsidR="00D32F44" w:rsidRDefault="0082160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ize ~ Lot, data = Hou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72.42 -591.71  -47.96  397.03 1214.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91.5</w:t>
      </w:r>
      <w:r>
        <w:rPr>
          <w:rStyle w:val="VerbatimChar"/>
        </w:rPr>
        <w:t xml:space="preserve">0286  395.12226   0.232    0.819    </w:t>
      </w:r>
      <w:r>
        <w:br/>
      </w:r>
      <w:r>
        <w:rPr>
          <w:rStyle w:val="VerbatimChar"/>
        </w:rPr>
        <w:t>## Lot           0.13324    0.02628   5.069 7.9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31.2 on 18 degrees of freedom</w:t>
      </w:r>
      <w:r>
        <w:br/>
      </w:r>
      <w:r>
        <w:rPr>
          <w:rStyle w:val="VerbatimChar"/>
        </w:rPr>
        <w:t>## Multiple R-squared:  0.</w:t>
      </w:r>
      <w:r>
        <w:rPr>
          <w:rStyle w:val="VerbatimChar"/>
        </w:rPr>
        <w:t xml:space="preserve">5881, Adjusted R-squared:  0.5652 </w:t>
      </w:r>
      <w:r>
        <w:br/>
      </w:r>
      <w:r>
        <w:rPr>
          <w:rStyle w:val="VerbatimChar"/>
        </w:rPr>
        <w:t>## F-statistic:  25.7 on 1 and 18 DF,  p-value: 7.991e-05</w:t>
      </w:r>
    </w:p>
    <w:p w14:paraId="48AB8EFB" w14:textId="77777777" w:rsidR="00D32F44" w:rsidRDefault="00821601">
      <w:pPr>
        <w:pStyle w:val="SourceCode"/>
      </w:pPr>
      <w:r>
        <w:rPr>
          <w:rStyle w:val="CommentTok"/>
        </w:rPr>
        <w:t xml:space="preserve"># We want ot look at the multiple r sqaured; it says that almost 59% is beign predictoed by how big the lot is </w:t>
      </w:r>
      <w:r>
        <w:br/>
      </w:r>
      <w:r>
        <w:rPr>
          <w:rStyle w:val="CommentTok"/>
        </w:rPr>
        <w:t xml:space="preserve"># Thats just the correlation squared,. the .77 squared; when we get the bigger models, we are going to have to do more to calcualte that </w:t>
      </w:r>
      <w:r>
        <w:br/>
      </w:r>
      <w:r>
        <w:rPr>
          <w:rStyle w:val="CommentTok"/>
        </w:rPr>
        <w:t xml:space="preserve"># We see how much variability is explained there by the two predicotrs </w:t>
      </w:r>
      <w:r>
        <w:br/>
      </w:r>
      <w:r>
        <w:br/>
      </w:r>
      <w:r>
        <w:rPr>
          <w:rStyle w:val="CommentTok"/>
        </w:rPr>
        <w:t># can use this to se ehow much the variance i</w:t>
      </w:r>
      <w:r>
        <w:rPr>
          <w:rStyle w:val="CommentTok"/>
        </w:rPr>
        <w:t xml:space="preserve">s being inflated </w:t>
      </w:r>
      <w:r>
        <w:br/>
      </w:r>
      <w:r>
        <w:rPr>
          <w:rStyle w:val="CommentTok"/>
        </w:rPr>
        <w:t xml:space="preserve"># The variance that is being calcualted that is for each paredictor is not done in isolation; its taking into account the other predictors; more multicollinearity will increase the variance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14:paraId="789909B9" w14:textId="77777777" w:rsidR="00D32F44" w:rsidRDefault="00821601">
      <w:pPr>
        <w:pStyle w:val="SourceCode"/>
      </w:pPr>
      <w:r>
        <w:rPr>
          <w:rStyle w:val="VerbatimChar"/>
        </w:rPr>
        <w:t>## [1] 0.588093</w:t>
      </w:r>
    </w:p>
    <w:p w14:paraId="2216F68B" w14:textId="77777777" w:rsidR="00D32F44" w:rsidRDefault="00821601">
      <w:pPr>
        <w:pStyle w:val="SourceCode"/>
      </w:pPr>
      <w:r>
        <w:rPr>
          <w:rStyle w:val="CommentTok"/>
        </w:rPr>
        <w:t># how to</w:t>
      </w:r>
      <w:r>
        <w:rPr>
          <w:rStyle w:val="CommentTok"/>
        </w:rPr>
        <w:t xml:space="preserve"> pull out the multiple r-squiared from the model </w:t>
      </w:r>
    </w:p>
    <w:p w14:paraId="65FD018B" w14:textId="77777777" w:rsidR="00D32F44" w:rsidRDefault="00821601">
      <w:pPr>
        <w:pStyle w:val="FirstParagraph"/>
      </w:pPr>
      <w:r>
        <w:rPr>
          <w:b/>
          <w:bCs/>
        </w:rPr>
        <w:t>How do we detect multicollinearity?</w:t>
      </w:r>
      <w:r>
        <w:t xml:space="preserve"> 1. Look at a correlation matrix of the predictors.</w:t>
      </w:r>
    </w:p>
    <w:p w14:paraId="3631238A" w14:textId="77777777" w:rsidR="00D32F44" w:rsidRDefault="00821601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Houses)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62D2A25" w14:textId="77777777" w:rsidR="00D32F44" w:rsidRDefault="00821601">
      <w:pPr>
        <w:pStyle w:val="SourceCode"/>
      </w:pPr>
      <w:r>
        <w:rPr>
          <w:rStyle w:val="VerbatimChar"/>
        </w:rPr>
        <w:t>##       Price Size  Lot</w:t>
      </w:r>
      <w:r>
        <w:br/>
      </w:r>
      <w:r>
        <w:rPr>
          <w:rStyle w:val="VerbatimChar"/>
        </w:rPr>
        <w:t>## Price  1.00 0.68 0.72</w:t>
      </w:r>
      <w:r>
        <w:br/>
      </w:r>
      <w:r>
        <w:rPr>
          <w:rStyle w:val="VerbatimChar"/>
        </w:rPr>
        <w:t>## Size   0.68 1.00 0.77</w:t>
      </w:r>
      <w:r>
        <w:br/>
      </w:r>
      <w:r>
        <w:rPr>
          <w:rStyle w:val="VerbatimChar"/>
        </w:rPr>
        <w:t>## Lot    0.72 0.77 1.</w:t>
      </w:r>
      <w:r>
        <w:rPr>
          <w:rStyle w:val="VerbatimChar"/>
        </w:rPr>
        <w:t>00</w:t>
      </w:r>
    </w:p>
    <w:p w14:paraId="5DB68C14" w14:textId="77777777" w:rsidR="00D32F44" w:rsidRDefault="00821601">
      <w:pPr>
        <w:pStyle w:val="Compact"/>
        <w:numPr>
          <w:ilvl w:val="0"/>
          <w:numId w:val="3"/>
        </w:numPr>
      </w:pPr>
      <w:r>
        <w:t>Compute the Variance Inflation Factor (VIF).</w:t>
      </w:r>
    </w:p>
    <w:p w14:paraId="3F28D5C6" w14:textId="77777777" w:rsidR="00D32F44" w:rsidRDefault="00821601">
      <w:pPr>
        <w:pStyle w:val="Compact"/>
        <w:numPr>
          <w:ilvl w:val="0"/>
          <w:numId w:val="4"/>
        </w:numPr>
      </w:pPr>
      <w:r>
        <w:t>(Beware if VIF &gt; 5)</w:t>
      </w:r>
    </w:p>
    <w:p w14:paraId="1C9DE619" w14:textId="77777777" w:rsidR="00D32F44" w:rsidRDefault="00821601">
      <w:pPr>
        <w:pStyle w:val="Compact"/>
        <w:numPr>
          <w:ilvl w:val="0"/>
          <w:numId w:val="4"/>
        </w:numPr>
      </w:pPr>
      <w:r>
        <w:t>where Ri2 is for predicting Xi with the other predictors.</w:t>
      </w:r>
    </w:p>
    <w:p w14:paraId="70910666" w14:textId="77777777" w:rsidR="00D32F44" w:rsidRDefault="00821601">
      <w:pPr>
        <w:pStyle w:val="Compact"/>
        <w:numPr>
          <w:ilvl w:val="0"/>
          <w:numId w:val="4"/>
        </w:numPr>
      </w:pPr>
      <w:r>
        <w:t>𝑉𝐼𝐹</w:t>
      </w:r>
      <w:r>
        <w:t xml:space="preserve"> &gt; 5 or </w:t>
      </w:r>
      <w:r>
        <w:t>𝑅𝑖</w:t>
      </w:r>
      <w:r>
        <w:t>2 &gt;80%</w:t>
      </w:r>
    </w:p>
    <w:p w14:paraId="06AF758A" w14:textId="77777777" w:rsidR="00D32F44" w:rsidRDefault="00821601">
      <w:pPr>
        <w:pStyle w:val="SourceCode"/>
      </w:pPr>
      <w:r>
        <w:rPr>
          <w:rStyle w:val="CommentTok"/>
        </w:rPr>
        <w:t xml:space="preserve"># How to account for the inflated variance in places with possible multicollinearity </w:t>
      </w:r>
      <w:r>
        <w:br/>
      </w:r>
      <w:r>
        <w:rPr>
          <w:rStyle w:val="NormalTok"/>
        </w:rPr>
        <w:lastRenderedPageBreak/>
        <w:t xml:space="preserve">VI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mod)</w:t>
      </w:r>
      <w:r>
        <w:rPr>
          <w:rStyle w:val="SpecialCharTok"/>
        </w:rPr>
        <w:t>$</w:t>
      </w:r>
      <w:r>
        <w:rPr>
          <w:rStyle w:val="NormalTok"/>
        </w:rPr>
        <w:t>r.squared)</w:t>
      </w:r>
      <w:r>
        <w:br/>
      </w:r>
      <w:r>
        <w:rPr>
          <w:rStyle w:val="NormalTok"/>
        </w:rPr>
        <w:t>VIF</w:t>
      </w:r>
    </w:p>
    <w:p w14:paraId="143CD3A0" w14:textId="77777777" w:rsidR="00D32F44" w:rsidRDefault="00821601">
      <w:pPr>
        <w:pStyle w:val="SourceCode"/>
      </w:pPr>
      <w:r>
        <w:rPr>
          <w:rStyle w:val="VerbatimChar"/>
        </w:rPr>
        <w:t>## [1] 2.427732</w:t>
      </w:r>
    </w:p>
    <w:p w14:paraId="7C8F6635" w14:textId="77777777" w:rsidR="00D32F44" w:rsidRDefault="00821601">
      <w:pPr>
        <w:pStyle w:val="SourceCode"/>
      </w:pPr>
      <w:r>
        <w:rPr>
          <w:rStyle w:val="CommentTok"/>
        </w:rPr>
        <w:t># If VIF is 5 or more, then ther emight be a lot of multicollinearity going on</w:t>
      </w:r>
      <w:r>
        <w:br/>
      </w:r>
      <w:r>
        <w:rPr>
          <w:rStyle w:val="CommentTok"/>
        </w:rPr>
        <w:t xml:space="preserve"># This would mean the adjusted r sqaured would be above 80 or more </w:t>
      </w:r>
      <w:r>
        <w:br/>
      </w:r>
      <w:r>
        <w:rPr>
          <w:rStyle w:val="CommentTok"/>
        </w:rPr>
        <w:t># We are saying that the variance is being aadjusted by a factor of 2.42</w:t>
      </w:r>
      <w:r>
        <w:br/>
      </w:r>
      <w:r>
        <w:rPr>
          <w:rStyle w:val="CommentTok"/>
        </w:rPr>
        <w:t xml:space="preserve"># We get the 2.42 by the VIF </w:t>
      </w:r>
      <w:r>
        <w:br/>
      </w:r>
      <w:r>
        <w:br/>
      </w:r>
      <w:r>
        <w:rPr>
          <w:rStyle w:val="CommentTok"/>
        </w:rPr>
        <w:t xml:space="preserve"># If we look at the summary of the housemod </w:t>
      </w:r>
      <w:r>
        <w:br/>
      </w:r>
      <w:r>
        <w:rPr>
          <w:rStyle w:val="CommentTok"/>
        </w:rPr>
        <w:t xml:space="preserve"># the variance of size and the stderror = 17.7, when we are doing a hypothesis test for the slope of size, then we are caclauting a t stest stat - the estimate for slope/Stderror;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23.2/17.9 = 1.313 which is the tvalue </w:t>
      </w:r>
      <w:r>
        <w:br/>
      </w:r>
      <w:r>
        <w:rPr>
          <w:rStyle w:val="CommentTok"/>
        </w:rPr>
        <w:t xml:space="preserve"># that's where that tvalue is coming from </w:t>
      </w:r>
      <w:r>
        <w:br/>
      </w:r>
      <w:r>
        <w:rPr>
          <w:rStyle w:val="CommentTok"/>
        </w:rPr>
        <w:t xml:space="preserve"># We could pull it our better with a summary funciton, but we're not going to </w:t>
      </w:r>
      <w:r>
        <w:br/>
      </w:r>
      <w:r>
        <w:rPr>
          <w:rStyle w:val="CommentTok"/>
        </w:rPr>
        <w:t># So this outcome is about 1.31 stdar devations away if we didnt have a relation between te</w:t>
      </w:r>
      <w:r>
        <w:rPr>
          <w:rStyle w:val="CommentTok"/>
        </w:rPr>
        <w:t xml:space="preserve">h things if there was no realtion </w:t>
      </w:r>
      <w:r>
        <w:br/>
      </w:r>
      <w:r>
        <w:rPr>
          <w:rStyle w:val="CommentTok"/>
        </w:rPr>
        <w:t xml:space="preserve"># The variance that we used in this calvcualtion, because of the multicollinearity is being inflated by this facotr </w:t>
      </w:r>
      <w:r>
        <w:br/>
      </w:r>
      <w:r>
        <w:rPr>
          <w:rStyle w:val="CommentTok"/>
        </w:rPr>
        <w:t xml:space="preserve"># This is teh variance inflation factor and we are calculting the stadard error </w:t>
      </w:r>
      <w:r>
        <w:br/>
      </w:r>
      <w:r>
        <w:rPr>
          <w:rStyle w:val="CommentTok"/>
        </w:rPr>
        <w:t xml:space="preserve"># Std = sqrt(variance) </w:t>
      </w:r>
      <w:r>
        <w:br/>
      </w:r>
      <w:r>
        <w:br/>
      </w:r>
      <w:r>
        <w:rPr>
          <w:rStyle w:val="CommentTok"/>
        </w:rPr>
        <w:t>#Go down to sqrtt(VIF) code</w:t>
      </w:r>
    </w:p>
    <w:p w14:paraId="2450EB3A" w14:textId="77777777" w:rsidR="00D32F44" w:rsidRDefault="00821601">
      <w:pPr>
        <w:pStyle w:val="FirstParagraph"/>
      </w:pPr>
      <w:r>
        <w:rPr>
          <w:b/>
          <w:bCs/>
        </w:rPr>
        <w:t>Finding VIF with R</w:t>
      </w:r>
      <w:r>
        <w:t xml:space="preserve"> 1. 1. Brute force. Fit a model to predict Xi using the other predictors and find </w:t>
      </w:r>
      <w:r>
        <w:t>𝑅𝑖</w:t>
      </w:r>
      <w:r>
        <w:t xml:space="preserve">2. - Compute: </w:t>
      </w:r>
      <w:r>
        <w:t>𝑉𝐼𝐹</w:t>
      </w:r>
      <w:r>
        <w:t>=1/(1−</w:t>
      </w:r>
      <w:r>
        <w:t>𝑅𝑖</w:t>
      </w:r>
      <w:r>
        <w:t xml:space="preserve">2) </w:t>
      </w:r>
      <w:r>
        <w:t>- Example: Find VIF for Size when using Lot to predict Size</w:t>
      </w:r>
    </w:p>
    <w:p w14:paraId="4F5CE02B" w14:textId="77777777" w:rsidR="00D32F44" w:rsidRDefault="0082160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ouseModel)</w:t>
      </w:r>
    </w:p>
    <w:p w14:paraId="3910B221" w14:textId="77777777" w:rsidR="00D32F44" w:rsidRDefault="008216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Size + Lot, data = Hou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9532 -28464   3713  21450  73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</w:t>
      </w:r>
      <w:r>
        <w:rPr>
          <w:rStyle w:val="VerbatimChar"/>
        </w:rPr>
        <w:t>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34121.649  29716.458   1.148   0.2668  </w:t>
      </w:r>
      <w:r>
        <w:br/>
      </w:r>
      <w:r>
        <w:rPr>
          <w:rStyle w:val="VerbatimChar"/>
        </w:rPr>
        <w:t xml:space="preserve">## Size           23.232     17.700   1.313   0.2068  </w:t>
      </w:r>
      <w:r>
        <w:br/>
      </w:r>
      <w:r>
        <w:rPr>
          <w:rStyle w:val="VerbatimChar"/>
        </w:rPr>
        <w:t>## Lot             5.657      3.075   1.839   0.083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</w:t>
      </w:r>
      <w:r>
        <w:rPr>
          <w:rStyle w:val="VerbatimChar"/>
        </w:rPr>
        <w:t>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7400 on 17 degrees of freedom</w:t>
      </w:r>
      <w:r>
        <w:br/>
      </w:r>
      <w:r>
        <w:rPr>
          <w:rStyle w:val="VerbatimChar"/>
        </w:rPr>
        <w:lastRenderedPageBreak/>
        <w:t xml:space="preserve">## Multiple R-squared:  0.5571, Adjusted R-squared:  0.505 </w:t>
      </w:r>
      <w:r>
        <w:br/>
      </w:r>
      <w:r>
        <w:rPr>
          <w:rStyle w:val="VerbatimChar"/>
        </w:rPr>
        <w:t>## F-statistic: 10.69 on 2 and 17 DF,  p-value: 0.000985</w:t>
      </w:r>
    </w:p>
    <w:p w14:paraId="508E7407" w14:textId="77777777" w:rsidR="00D32F44" w:rsidRDefault="00821601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 xml:space="preserve">(VIF) </w:t>
      </w:r>
      <w:r>
        <w:rPr>
          <w:rStyle w:val="CommentTok"/>
        </w:rPr>
        <w:t xml:space="preserve"># This is how much that </w:t>
      </w:r>
      <w:r>
        <w:rPr>
          <w:rStyle w:val="CommentTok"/>
        </w:rPr>
        <w:t xml:space="preserve">variance is being inflated </w:t>
      </w:r>
    </w:p>
    <w:p w14:paraId="04061ACC" w14:textId="77777777" w:rsidR="00D32F44" w:rsidRDefault="00821601">
      <w:pPr>
        <w:pStyle w:val="SourceCode"/>
      </w:pPr>
      <w:r>
        <w:rPr>
          <w:rStyle w:val="VerbatimChar"/>
        </w:rPr>
        <w:t>## [1] 1.558118</w:t>
      </w:r>
    </w:p>
    <w:p w14:paraId="793EA6F3" w14:textId="77777777" w:rsidR="00D32F44" w:rsidRDefault="00821601">
      <w:pPr>
        <w:pStyle w:val="SourceCode"/>
      </w:pPr>
      <w:r>
        <w:rPr>
          <w:rStyle w:val="CommentTok"/>
        </w:rPr>
        <w:t xml:space="preserve"># Look at the summary of the houses model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useModel)</w:t>
      </w:r>
      <w:r>
        <w:rPr>
          <w:rStyle w:val="SpecialCharTok"/>
        </w:rPr>
        <w:t>$</w:t>
      </w:r>
      <w:r>
        <w:rPr>
          <w:rStyle w:val="NormalTok"/>
        </w:rPr>
        <w:t>coef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VIF)</w:t>
      </w:r>
    </w:p>
    <w:p w14:paraId="7397A3DF" w14:textId="77777777" w:rsidR="00D32F44" w:rsidRDefault="00821601">
      <w:pPr>
        <w:pStyle w:val="SourceCode"/>
      </w:pPr>
      <w:r>
        <w:rPr>
          <w:rStyle w:val="VerbatimChar"/>
        </w:rPr>
        <w:t>## [1] 11.36012</w:t>
      </w:r>
    </w:p>
    <w:p w14:paraId="1B769BEC" w14:textId="77777777" w:rsidR="00D32F44" w:rsidRDefault="00821601">
      <w:pPr>
        <w:pStyle w:val="SourceCode"/>
      </w:pPr>
      <w:r>
        <w:rPr>
          <w:rStyle w:val="CommentTok"/>
        </w:rPr>
        <w:t xml:space="preserve"># sqrt(VIF) = how much its being inflated </w:t>
      </w:r>
      <w:r>
        <w:br/>
      </w:r>
      <w:r>
        <w:rPr>
          <w:rStyle w:val="CommentTok"/>
        </w:rPr>
        <w:t># If no correlation., then we would haev a variance of 11.1; so now i</w:t>
      </w:r>
      <w:r>
        <w:rPr>
          <w:rStyle w:val="CommentTok"/>
        </w:rPr>
        <w:t xml:space="preserve">f were to divide the slope by this value instead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useModel)</w:t>
      </w:r>
      <w:r>
        <w:rPr>
          <w:rStyle w:val="SpecialCharTok"/>
        </w:rPr>
        <w:t>$</w:t>
      </w:r>
      <w:r>
        <w:rPr>
          <w:rStyle w:val="NormalTok"/>
        </w:rPr>
        <w:t>coef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mary</w:t>
      </w:r>
      <w:r>
        <w:rPr>
          <w:rStyle w:val="NormalTok"/>
        </w:rPr>
        <w:t>(HouseModel)</w:t>
      </w:r>
      <w:r>
        <w:rPr>
          <w:rStyle w:val="SpecialCharTok"/>
        </w:rPr>
        <w:t>$</w:t>
      </w:r>
      <w:r>
        <w:rPr>
          <w:rStyle w:val="NormalTok"/>
        </w:rPr>
        <w:t>coeff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 xml:space="preserve">(VIF) </w:t>
      </w:r>
      <w:r>
        <w:rPr>
          <w:rStyle w:val="CommentTok"/>
        </w:rPr>
        <w:t xml:space="preserve"># This is what we would get for the slope if we didn't have the multicollinearity </w:t>
      </w:r>
    </w:p>
    <w:p w14:paraId="30487498" w14:textId="77777777" w:rsidR="00D32F44" w:rsidRDefault="00821601">
      <w:pPr>
        <w:pStyle w:val="SourceCode"/>
      </w:pPr>
      <w:r>
        <w:rPr>
          <w:rStyle w:val="VerbatimChar"/>
        </w:rPr>
        <w:t>## [1] 0.8423846</w:t>
      </w:r>
    </w:p>
    <w:p w14:paraId="66ADA61C" w14:textId="77777777" w:rsidR="00D32F44" w:rsidRDefault="00821601">
      <w:pPr>
        <w:pStyle w:val="SourceCode"/>
      </w:pPr>
      <w:r>
        <w:rPr>
          <w:rStyle w:val="CommentTok"/>
        </w:rPr>
        <w:t xml:space="preserve"># So multicollienarity has a really big impact on the model </w:t>
      </w:r>
      <w:r>
        <w:br/>
      </w:r>
      <w:r>
        <w:br/>
      </w:r>
      <w:r>
        <w:rPr>
          <w:rStyle w:val="CommentTok"/>
        </w:rPr>
        <w:t xml:space="preserve"># We dont have to do the math above in practice, it's really just to learn how and why the infaltion is affecting teh table </w:t>
      </w:r>
    </w:p>
    <w:p w14:paraId="2ECA7789" w14:textId="77777777" w:rsidR="00D32F44" w:rsidRDefault="00821601">
      <w:pPr>
        <w:pStyle w:val="FirstParagraph"/>
      </w:pPr>
      <w:r>
        <w:rPr>
          <w:b/>
          <w:bCs/>
        </w:rPr>
        <w:t>Finding VIF with R</w:t>
      </w:r>
      <w:r>
        <w:t xml:space="preserve"> 2. 2. Install car package - use vif( )function or </w:t>
      </w:r>
      <w:r>
        <w:t xml:space="preserve">use VIF.R script from Sakai </w:t>
      </w:r>
      <w:r>
        <w:rPr>
          <w:i/>
          <w:iCs/>
        </w:rPr>
        <w:t>See below for installing car package and using the vif function</w:t>
      </w:r>
    </w:p>
    <w:p w14:paraId="285883CF" w14:textId="77777777" w:rsidR="00D32F44" w:rsidRDefault="00821601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HouseModel)</w:t>
      </w:r>
    </w:p>
    <w:p w14:paraId="66C56926" w14:textId="77777777" w:rsidR="00D32F44" w:rsidRDefault="00821601">
      <w:pPr>
        <w:pStyle w:val="SourceCode"/>
      </w:pPr>
      <w:r>
        <w:rPr>
          <w:rStyle w:val="VerbatimChar"/>
        </w:rPr>
        <w:t xml:space="preserve">##     Size      Lot </w:t>
      </w:r>
      <w:r>
        <w:br/>
      </w:r>
      <w:r>
        <w:rPr>
          <w:rStyle w:val="VerbatimChar"/>
        </w:rPr>
        <w:t>## 2.427732 2.427732</w:t>
      </w:r>
    </w:p>
    <w:p w14:paraId="3E5FC58D" w14:textId="77777777" w:rsidR="00D32F44" w:rsidRDefault="00821601">
      <w:pPr>
        <w:pStyle w:val="SourceCode"/>
      </w:pPr>
      <w:r>
        <w:rPr>
          <w:rStyle w:val="CommentTok"/>
        </w:rPr>
        <w:t xml:space="preserve"># This is how to do what you did above, but really short form </w:t>
      </w:r>
      <w:r>
        <w:br/>
      </w:r>
      <w:r>
        <w:rPr>
          <w:rStyle w:val="CommentTok"/>
        </w:rPr>
        <w:t xml:space="preserve"># This is what you would use to look at the inflation </w:t>
      </w:r>
      <w:r>
        <w:br/>
      </w:r>
      <w:r>
        <w:rPr>
          <w:rStyle w:val="CommentTok"/>
        </w:rPr>
        <w:t xml:space="preserve"># This will be the same when you are lookign at t athing with 2 predictors </w:t>
      </w:r>
      <w:r>
        <w:br/>
      </w:r>
      <w:r>
        <w:rPr>
          <w:rStyle w:val="CommentTok"/>
        </w:rPr>
        <w:t xml:space="preserve"># Ity will be different when you ahev mutliple predictors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Even though it changes our result in the data from a sig to a non sig realtionship; multilcolinearity wise, it snot a huge realtionshio</w:t>
      </w:r>
      <w:r>
        <w:br/>
      </w:r>
      <w:r>
        <w:rPr>
          <w:rStyle w:val="CommentTok"/>
        </w:rPr>
        <w:t xml:space="preserve"># mostly because its  samll dataset </w:t>
      </w:r>
    </w:p>
    <w:p w14:paraId="7B2A7787" w14:textId="77777777" w:rsidR="00D32F44" w:rsidRDefault="00821601">
      <w:pPr>
        <w:pStyle w:val="FirstParagraph"/>
      </w:pPr>
      <w:r>
        <w:rPr>
          <w:b/>
          <w:bCs/>
        </w:rPr>
        <w:t>What to do if you’ve got Multicollinearity?</w:t>
      </w:r>
      <w:r>
        <w:t xml:space="preserve"> 1.Choose a better set of predictors 2.E</w:t>
      </w:r>
      <w:r>
        <w:t>liminate some of the redundant predictors to leave a more independent set. 3.Combine predictors into a scale. 4.“Ignore” the individual coefficients and tests.</w:t>
      </w:r>
    </w:p>
    <w:p w14:paraId="273876EC" w14:textId="77777777" w:rsidR="00D32F44" w:rsidRDefault="00821601">
      <w:pPr>
        <w:pStyle w:val="BodyText"/>
      </w:pPr>
      <w:r>
        <w:t>Note: Predictions aren’t necessarily worse if some predictors are related – it’s just conclusion</w:t>
      </w:r>
      <w:r>
        <w:t>s about individual terms that might be confused.</w:t>
      </w:r>
    </w:p>
    <w:p w14:paraId="3C36FF65" w14:textId="77777777" w:rsidR="00D32F44" w:rsidRDefault="00821601">
      <w:pPr>
        <w:pStyle w:val="BodyText"/>
      </w:pPr>
      <w:r>
        <w:rPr>
          <w:b/>
          <w:bCs/>
        </w:rPr>
        <w:lastRenderedPageBreak/>
        <w:t>NOTES</w:t>
      </w:r>
      <w:r>
        <w:t xml:space="preserve"> - Looking at a bigger dataset when it’s not so straightforward to know if there is multicollinearity or not</w:t>
      </w:r>
    </w:p>
    <w:p w14:paraId="24F0A05B" w14:textId="77777777" w:rsidR="00D32F44" w:rsidRDefault="00821601">
      <w:pPr>
        <w:pStyle w:val="BodyText"/>
      </w:pPr>
      <w:r>
        <w:rPr>
          <w:b/>
          <w:bCs/>
        </w:rPr>
        <w:t>Example: State SAT Scores</w:t>
      </w:r>
      <w:r>
        <w:t xml:space="preserve"> Source: Statistical Sleuth, Case 12.1 pg. 339</w:t>
      </w:r>
      <w:r>
        <w:br/>
        <w:t>Response Variable:</w:t>
      </w:r>
      <w:r>
        <w:br/>
        <w:t>SA</w:t>
      </w:r>
      <w:r>
        <w:t>T =Average combined SAT Score Potential Predictors:</w:t>
      </w:r>
      <w:r>
        <w:br/>
        <w:t>Takers = % taking the exam Income = median family income ($100’s) Years = avg. years of study (SS, NS, HU) Public = % public school Expend = spend per student ($100’s) Rank = median class rank of takers</w:t>
      </w:r>
    </w:p>
    <w:p w14:paraId="3E4494A8" w14:textId="77777777" w:rsidR="00D32F44" w:rsidRDefault="00821601">
      <w:pPr>
        <w:pStyle w:val="SourceCode"/>
      </w:pPr>
      <w:r>
        <w:rPr>
          <w:rStyle w:val="FunctionTok"/>
        </w:rPr>
        <w:t>h</w:t>
      </w:r>
      <w:r>
        <w:rPr>
          <w:rStyle w:val="FunctionTok"/>
        </w:rPr>
        <w:t>ead</w:t>
      </w:r>
      <w:r>
        <w:rPr>
          <w:rStyle w:val="NormalTok"/>
        </w:rPr>
        <w:t>(StateSAT)</w:t>
      </w:r>
    </w:p>
    <w:p w14:paraId="6807C373" w14:textId="77777777" w:rsidR="00D32F44" w:rsidRDefault="00821601">
      <w:pPr>
        <w:pStyle w:val="SourceCode"/>
      </w:pPr>
      <w:r>
        <w:rPr>
          <w:rStyle w:val="VerbatimChar"/>
        </w:rPr>
        <w:t>## # A tibble: 6 x 8</w:t>
      </w:r>
      <w:r>
        <w:br/>
      </w:r>
      <w:r>
        <w:rPr>
          <w:rStyle w:val="VerbatimChar"/>
        </w:rPr>
        <w:t>##   State         SAT Takers Income Years Public Expend  Rank</w:t>
      </w:r>
      <w:r>
        <w:br/>
      </w:r>
      <w:r>
        <w:rPr>
          <w:rStyle w:val="VerbatimChar"/>
        </w:rPr>
        <w:t>##   &lt;chr&gt;       &lt;dbl&gt;  &lt;dbl&gt;  &lt;dbl&gt; &lt;dbl&gt;  &lt;dbl&gt;  &lt;dbl&gt; &lt;dbl&gt;</w:t>
      </w:r>
      <w:r>
        <w:br/>
      </w:r>
      <w:r>
        <w:rPr>
          <w:rStyle w:val="VerbatimChar"/>
        </w:rPr>
        <w:t>## 1 Iowa         1088      3    326  16.8   87.8   25.6  89.7</w:t>
      </w:r>
      <w:r>
        <w:br/>
      </w:r>
      <w:r>
        <w:rPr>
          <w:rStyle w:val="VerbatimChar"/>
        </w:rPr>
        <w:t xml:space="preserve">## 2 SouthDakota  1075      2   </w:t>
      </w:r>
      <w:r>
        <w:rPr>
          <w:rStyle w:val="VerbatimChar"/>
        </w:rPr>
        <w:t xml:space="preserve"> 264  16.1   86.2   20.0  90.6</w:t>
      </w:r>
      <w:r>
        <w:br/>
      </w:r>
      <w:r>
        <w:rPr>
          <w:rStyle w:val="VerbatimChar"/>
        </w:rPr>
        <w:t>## 3 NorthDakota  1068      3    317  16.6   88.3   20.6  89.8</w:t>
      </w:r>
      <w:r>
        <w:br/>
      </w:r>
      <w:r>
        <w:rPr>
          <w:rStyle w:val="VerbatimChar"/>
        </w:rPr>
        <w:t>## 4 Kansas       1045      5    338  16.3   83.9   27.1  86.3</w:t>
      </w:r>
      <w:r>
        <w:br/>
      </w:r>
      <w:r>
        <w:rPr>
          <w:rStyle w:val="VerbatimChar"/>
        </w:rPr>
        <w:t>## 5 Nebraska     1045      5    293  17.2   83.6   21.0  88.5</w:t>
      </w:r>
      <w:r>
        <w:br/>
      </w:r>
      <w:r>
        <w:rPr>
          <w:rStyle w:val="VerbatimChar"/>
        </w:rPr>
        <w:t>## 6 Montana      1033      8    263</w:t>
      </w:r>
      <w:r>
        <w:rPr>
          <w:rStyle w:val="VerbatimChar"/>
        </w:rPr>
        <w:t xml:space="preserve">  15.9   93.7   29.5  86.4</w:t>
      </w:r>
    </w:p>
    <w:p w14:paraId="0CE20B7E" w14:textId="77777777" w:rsidR="00D32F44" w:rsidRDefault="00821601">
      <w:pPr>
        <w:pStyle w:val="SourceCode"/>
      </w:pPr>
      <w:r>
        <w:rPr>
          <w:rStyle w:val="CommentTok"/>
        </w:rPr>
        <w:t xml:space="preserve"># Some states might have lower SAT takers ebcause the ACT mgiht be better </w:t>
      </w:r>
    </w:p>
    <w:p w14:paraId="56DF85C9" w14:textId="77777777" w:rsidR="00D32F44" w:rsidRDefault="00821601">
      <w:pPr>
        <w:pStyle w:val="FirstParagraph"/>
      </w:pPr>
      <w:r>
        <w:rPr>
          <w:b/>
          <w:bCs/>
        </w:rPr>
        <w:t>Example: Predicting State SAT</w:t>
      </w:r>
      <w:r>
        <w:t xml:space="preserve"> Data: StateSAT</w:t>
      </w:r>
      <w:r>
        <w:br/>
        <w:t>Response: SAT Possible Predictors: Takers Income Years Public Expend Rank</w:t>
      </w:r>
    </w:p>
    <w:p w14:paraId="581C65E1" w14:textId="77777777" w:rsidR="00D32F44" w:rsidRDefault="00821601">
      <w:pPr>
        <w:pStyle w:val="BodyText"/>
      </w:pPr>
      <w:r>
        <w:t>Find the “best” model for GPA using</w:t>
      </w:r>
      <w:r>
        <w:t xml:space="preserve"> some or all of these predictors.</w:t>
      </w:r>
    </w:p>
    <w:p w14:paraId="547D5E3A" w14:textId="77777777" w:rsidR="00D32F44" w:rsidRDefault="00821601">
      <w:pPr>
        <w:pStyle w:val="BodyText"/>
      </w:pPr>
      <w:r>
        <w:rPr>
          <w:i/>
          <w:iCs/>
        </w:rPr>
        <w:t>What determines “best”?</w:t>
      </w:r>
    </w:p>
    <w:p w14:paraId="6894A9B7" w14:textId="77777777" w:rsidR="00D32F44" w:rsidRDefault="0082160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>., StateSA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2A3FB8BC" w14:textId="77777777" w:rsidR="00D32F44" w:rsidRDefault="00821601">
      <w:pPr>
        <w:pStyle w:val="FirstParagraph"/>
      </w:pPr>
      <w:r>
        <w:rPr>
          <w:noProof/>
        </w:rPr>
        <w:lastRenderedPageBreak/>
        <w:drawing>
          <wp:inline distT="0" distB="0" distL="0" distR="0" wp14:anchorId="1043B2B5" wp14:editId="102B7EB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A99D2C" wp14:editId="58FF957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14EC70" wp14:editId="1DBF5D1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63952C" wp14:editId="745E93F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5E9862" wp14:editId="2708CFF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3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1F84B6" wp14:editId="0C32FA4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3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EC34F" w14:textId="77777777" w:rsidR="00D32F44" w:rsidRDefault="00821601">
      <w:pPr>
        <w:pStyle w:val="SourceCode"/>
      </w:pPr>
      <w:r>
        <w:rPr>
          <w:rStyle w:val="CommentTok"/>
        </w:rPr>
        <w:t xml:space="preserve"># Want ot predict the average SAT per state </w:t>
      </w:r>
      <w:r>
        <w:br/>
      </w:r>
      <w:r>
        <w:rPr>
          <w:rStyle w:val="CommentTok"/>
        </w:rPr>
        <w:t xml:space="preserve"># The ~ will take all the remaining columns </w:t>
      </w:r>
    </w:p>
    <w:p w14:paraId="0AB7A4B0" w14:textId="77777777" w:rsidR="00D32F44" w:rsidRDefault="00821601">
      <w:pPr>
        <w:pStyle w:val="SourceCode"/>
      </w:pPr>
      <w:r>
        <w:rPr>
          <w:rStyle w:val="NormalTok"/>
        </w:rPr>
        <w:lastRenderedPageBreak/>
        <w:t xml:space="preserve">SAT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StateSA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AT_Model)</w:t>
      </w:r>
    </w:p>
    <w:p w14:paraId="4235B87F" w14:textId="77777777" w:rsidR="00D32F44" w:rsidRDefault="00821601">
      <w:pPr>
        <w:pStyle w:val="FirstParagraph"/>
      </w:pPr>
      <w:r>
        <w:rPr>
          <w:noProof/>
        </w:rPr>
        <w:drawing>
          <wp:inline distT="0" distB="0" distL="0" distR="0" wp14:anchorId="1AB77C0A" wp14:editId="0C1E38B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391D5" wp14:editId="32AE9D2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CFB5E9" wp14:editId="0E82963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C8BB07" wp14:editId="29BBE498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3C1B2" w14:textId="77777777" w:rsidR="00D32F44" w:rsidRDefault="0082160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AT_Model)</w:t>
      </w:r>
    </w:p>
    <w:p w14:paraId="1F5A902D" w14:textId="77777777" w:rsidR="00D32F44" w:rsidRDefault="0082160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SAT ~ ., data = StateSAT[, 2:8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0.046  -6.768   0.972  13.947  46.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</w:t>
      </w:r>
      <w:r>
        <w:rPr>
          <w:rStyle w:val="VerbatimChar"/>
        </w:rPr>
        <w:t xml:space="preserve">&gt;|t|)    </w:t>
      </w:r>
      <w:r>
        <w:br/>
      </w:r>
      <w:r>
        <w:rPr>
          <w:rStyle w:val="VerbatimChar"/>
        </w:rPr>
        <w:t xml:space="preserve">## (Intercept) -94.659109 211.509584  -0.448 0.656731    </w:t>
      </w:r>
      <w:r>
        <w:br/>
      </w:r>
      <w:r>
        <w:rPr>
          <w:rStyle w:val="VerbatimChar"/>
        </w:rPr>
        <w:t xml:space="preserve">## Takers       -0.480080   0.693711  -0.692 0.492628    </w:t>
      </w:r>
      <w:r>
        <w:br/>
      </w:r>
      <w:r>
        <w:rPr>
          <w:rStyle w:val="VerbatimChar"/>
        </w:rPr>
        <w:t xml:space="preserve">## Income       -0.008195   0.152358  -0.054 0.957353    </w:t>
      </w:r>
      <w:r>
        <w:br/>
      </w:r>
      <w:r>
        <w:rPr>
          <w:rStyle w:val="VerbatimChar"/>
        </w:rPr>
        <w:t>## Years        22.610082   6.314577   3.581 0.000866 ***</w:t>
      </w:r>
      <w:r>
        <w:br/>
      </w:r>
      <w:r>
        <w:rPr>
          <w:rStyle w:val="VerbatimChar"/>
        </w:rPr>
        <w:t xml:space="preserve">## Public     </w:t>
      </w:r>
      <w:r>
        <w:rPr>
          <w:rStyle w:val="VerbatimChar"/>
        </w:rPr>
        <w:t xml:space="preserve">  -0.464152   0.579104  -0.802 0.427249    </w:t>
      </w:r>
      <w:r>
        <w:br/>
      </w:r>
      <w:r>
        <w:rPr>
          <w:rStyle w:val="VerbatimChar"/>
        </w:rPr>
        <w:t xml:space="preserve">## Expend        2.212005   0.845972   2.615 0.012263 *  </w:t>
      </w:r>
      <w:r>
        <w:br/>
      </w:r>
      <w:r>
        <w:rPr>
          <w:rStyle w:val="VerbatimChar"/>
        </w:rPr>
        <w:t>## Rank          8.476217   2.107807   4.021 0.00023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</w:t>
      </w:r>
      <w:r>
        <w:rPr>
          <w:rStyle w:val="VerbatimChar"/>
        </w:rPr>
        <w:t>d error: 26.34 on 43 degrees of freedom</w:t>
      </w:r>
      <w:r>
        <w:br/>
      </w:r>
      <w:r>
        <w:rPr>
          <w:rStyle w:val="VerbatimChar"/>
        </w:rPr>
        <w:t xml:space="preserve">## Multiple R-squared:  0.8787, Adjusted R-squared:  0.8618 </w:t>
      </w:r>
      <w:r>
        <w:br/>
      </w:r>
      <w:r>
        <w:rPr>
          <w:rStyle w:val="VerbatimChar"/>
        </w:rPr>
        <w:t>## F-statistic: 51.91 on 6 and 43 DF,  p-value: &lt; 2.2e-16</w:t>
      </w:r>
    </w:p>
    <w:p w14:paraId="7059BEE6" w14:textId="77777777" w:rsidR="00D32F44" w:rsidRDefault="00821601">
      <w:pPr>
        <w:pStyle w:val="SourceCode"/>
      </w:pPr>
      <w:r>
        <w:rPr>
          <w:rStyle w:val="CommentTok"/>
        </w:rPr>
        <w:t xml:space="preserve"># We see some weird things are happening where there ar ea lot of NAs happenign here </w:t>
      </w:r>
      <w:r>
        <w:br/>
      </w:r>
      <w:r>
        <w:rPr>
          <w:rStyle w:val="CommentTok"/>
        </w:rPr>
        <w:t>#It's becau</w:t>
      </w:r>
      <w:r>
        <w:rPr>
          <w:rStyle w:val="CommentTok"/>
        </w:rPr>
        <w:t xml:space="preserve">se we have categorical variables and r is trying to get those results in number form of us </w:t>
      </w:r>
      <w:r>
        <w:br/>
      </w:r>
      <w:r>
        <w:rPr>
          <w:rStyle w:val="CommentTok"/>
        </w:rPr>
        <w:t xml:space="preserve"># We want to use only the nnumeric things </w:t>
      </w:r>
      <w:r>
        <w:br/>
      </w:r>
      <w:r>
        <w:rPr>
          <w:rStyle w:val="CommentTok"/>
        </w:rPr>
        <w:t xml:space="preserve"># That is what this model does above </w:t>
      </w:r>
      <w:r>
        <w:br/>
      </w:r>
      <w:r>
        <w:br/>
      </w:r>
      <w:r>
        <w:rPr>
          <w:rStyle w:val="CommentTok"/>
        </w:rPr>
        <w:t># The bottom line does a n anova test witht eh assumption that the slope for the c</w:t>
      </w:r>
      <w:r>
        <w:rPr>
          <w:rStyle w:val="CommentTok"/>
        </w:rPr>
        <w:t xml:space="preserve">olumsn are all zero and there is no relation bt sat scores vs the alternative that a tleast one is non zero in thei model </w:t>
      </w:r>
      <w:r>
        <w:br/>
      </w:r>
      <w:r>
        <w:rPr>
          <w:rStyle w:val="CommentTok"/>
        </w:rPr>
        <w:t xml:space="preserve"># We Think base don this model at least one is a good predictor </w:t>
      </w:r>
      <w:r>
        <w:br/>
      </w:r>
      <w:r>
        <w:rPr>
          <w:rStyle w:val="CommentTok"/>
        </w:rPr>
        <w:t># IF we look at the individual tests for slope, we see where 3 of th</w:t>
      </w:r>
      <w:r>
        <w:rPr>
          <w:rStyle w:val="CommentTok"/>
        </w:rPr>
        <w:t xml:space="preserve">em have low pvalues (YEars, Expend, and Rank) Where the p value is low; this model those seem to have a strong relationship with SAT score </w:t>
      </w:r>
      <w:r>
        <w:br/>
      </w:r>
      <w:r>
        <w:rPr>
          <w:rStyle w:val="CommentTok"/>
        </w:rPr>
        <w:t xml:space="preserve"># These results might be decieving if there are multicollinearity </w:t>
      </w:r>
      <w:r>
        <w:br/>
      </w:r>
      <w:r>
        <w:rPr>
          <w:rStyle w:val="CommentTok"/>
        </w:rPr>
        <w:t xml:space="preserve"># there is most likely multicollinearity here because its all interfomration fro one state </w:t>
      </w:r>
      <w:r>
        <w:br/>
      </w:r>
      <w:r>
        <w:rPr>
          <w:rStyle w:val="CommentTok"/>
        </w:rPr>
        <w:t xml:space="preserve"># There is probably some lurking variables there that are in the background making these things highly correlated to each other </w:t>
      </w:r>
    </w:p>
    <w:p w14:paraId="3DFD725E" w14:textId="77777777" w:rsidR="00D32F44" w:rsidRDefault="00821601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SAT_Model)</w:t>
      </w:r>
    </w:p>
    <w:p w14:paraId="3F1960E2" w14:textId="77777777" w:rsidR="00D32F44" w:rsidRDefault="00821601">
      <w:pPr>
        <w:pStyle w:val="SourceCode"/>
      </w:pPr>
      <w:r>
        <w:rPr>
          <w:rStyle w:val="VerbatimChar"/>
        </w:rPr>
        <w:t>##    Takers    Inco</w:t>
      </w:r>
      <w:r>
        <w:rPr>
          <w:rStyle w:val="VerbatimChar"/>
        </w:rPr>
        <w:t xml:space="preserve">me     Years    Public    Expend      Rank </w:t>
      </w:r>
      <w:r>
        <w:br/>
      </w:r>
      <w:r>
        <w:rPr>
          <w:rStyle w:val="VerbatimChar"/>
        </w:rPr>
        <w:t>## 16.478636  3.128848  1.379408  2.288398  1.907995 13.347394</w:t>
      </w:r>
    </w:p>
    <w:p w14:paraId="4BA684AF" w14:textId="77777777" w:rsidR="00D32F44" w:rsidRDefault="00821601">
      <w:pPr>
        <w:pStyle w:val="SourceCode"/>
      </w:pPr>
      <w:r>
        <w:rPr>
          <w:rStyle w:val="CommentTok"/>
        </w:rPr>
        <w:t># looking at the VIF for this model, we see that Takers and Rank have really high inflation rates, which means they should probably be expcluded from</w:t>
      </w:r>
      <w:r>
        <w:rPr>
          <w:rStyle w:val="CommentTok"/>
        </w:rPr>
        <w:t xml:space="preserve"> the final regression model </w:t>
      </w:r>
      <w:r>
        <w:br/>
      </w:r>
      <w:r>
        <w:rPr>
          <w:rStyle w:val="CommentTok"/>
        </w:rPr>
        <w:t xml:space="preserve"># It teslls us wif we make a mdoel with takers as the repsonse, we will get a </w:t>
      </w:r>
      <w:r>
        <w:rPr>
          <w:rStyle w:val="CommentTok"/>
        </w:rPr>
        <w:lastRenderedPageBreak/>
        <w:t xml:space="preserve">really high r squared value; almost all the other varibaility in takers is being expained by the other varianceles </w:t>
      </w:r>
      <w:r>
        <w:br/>
      </w:r>
      <w:r>
        <w:rPr>
          <w:rStyle w:val="CommentTok"/>
        </w:rPr>
        <w:t># we probably dont need takers in</w:t>
      </w:r>
      <w:r>
        <w:rPr>
          <w:rStyle w:val="CommentTok"/>
        </w:rPr>
        <w:t xml:space="preserve"> teh model if everythign else is already doing that for us </w:t>
      </w:r>
      <w:r>
        <w:br/>
      </w:r>
      <w:r>
        <w:rPr>
          <w:rStyle w:val="CommentTok"/>
        </w:rPr>
        <w:t xml:space="preserve"># We could probaly not need rank either as well for the same reason </w:t>
      </w:r>
      <w:r>
        <w:br/>
      </w:r>
      <w:r>
        <w:rPr>
          <w:rStyle w:val="CommentTok"/>
        </w:rPr>
        <w:t># Or maybe just rank or just takers is all we need to predcit.</w:t>
      </w:r>
      <w:r>
        <w:br/>
      </w:r>
      <w:r>
        <w:rPr>
          <w:rStyle w:val="CommentTok"/>
        </w:rPr>
        <w:t xml:space="preserve"># It gives us some informatoin, but the biggest thing is we are </w:t>
      </w:r>
      <w:r>
        <w:rPr>
          <w:rStyle w:val="CommentTok"/>
        </w:rPr>
        <w:t xml:space="preserve">skipping a good ifrst step </w:t>
      </w:r>
      <w:r>
        <w:br/>
      </w:r>
      <w:r>
        <w:rPr>
          <w:rStyle w:val="CommentTok"/>
        </w:rPr>
        <w:t xml:space="preserve"># Does it meet the lienar model conditions? </w:t>
      </w:r>
    </w:p>
    <w:p w14:paraId="4E3D0B75" w14:textId="77777777" w:rsidR="00D32F44" w:rsidRDefault="00821601">
      <w:pPr>
        <w:pStyle w:val="FirstParagraph"/>
      </w:pPr>
      <w:r>
        <w:rPr>
          <w:i/>
          <w:iCs/>
        </w:rPr>
        <w:t>Does it meet the linear model conditions?</w:t>
      </w:r>
      <w:r>
        <w:t xml:space="preserve"> - Look at residual analysis of the data - Does this data meet the criteria, and if it doesn’t, where are these problems occuring? - Becaufore</w:t>
      </w:r>
      <w:r>
        <w:t xml:space="preserve"> we had 1 variable and wanted to do a transfomration, we could jsut ransforma the predictor/response - Now we have ore predictors and some might have lienar issues while others don’t</w:t>
      </w:r>
    </w:p>
    <w:p w14:paraId="16ED7833" w14:textId="77777777" w:rsidR="00D32F44" w:rsidRDefault="0082160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AT_Model)</w:t>
      </w:r>
    </w:p>
    <w:p w14:paraId="2F28F733" w14:textId="77777777" w:rsidR="00D32F44" w:rsidRDefault="00821601">
      <w:pPr>
        <w:pStyle w:val="FirstParagraph"/>
      </w:pPr>
      <w:r>
        <w:rPr>
          <w:noProof/>
        </w:rPr>
        <w:lastRenderedPageBreak/>
        <w:drawing>
          <wp:inline distT="0" distB="0" distL="0" distR="0" wp14:anchorId="283D6806" wp14:editId="56CC689F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D68FAC" wp14:editId="1452B99D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A786E3" wp14:editId="69EE9DE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2CDF9F" wp14:editId="0E8B806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01B9E" w14:textId="77777777" w:rsidR="00D32F44" w:rsidRDefault="00821601">
      <w:pPr>
        <w:pStyle w:val="SourceCode"/>
      </w:pPr>
      <w:r>
        <w:rPr>
          <w:rStyle w:val="CommentTok"/>
        </w:rPr>
        <w:t># We can look at these plots to see if the ocndition</w:t>
      </w:r>
      <w:r>
        <w:rPr>
          <w:rStyle w:val="CommentTok"/>
        </w:rPr>
        <w:t xml:space="preserve">s are met </w:t>
      </w:r>
      <w:r>
        <w:br/>
      </w:r>
      <w:r>
        <w:rPr>
          <w:rStyle w:val="CommentTok"/>
        </w:rPr>
        <w:t xml:space="preserve"># The model doesn't appear to fit a line well </w:t>
      </w:r>
      <w:r>
        <w:br/>
      </w:r>
      <w:r>
        <w:rPr>
          <w:rStyle w:val="CommentTok"/>
        </w:rPr>
        <w:t xml:space="preserve"># Transfomration might be useful </w:t>
      </w:r>
      <w:r>
        <w:br/>
      </w:r>
      <w:r>
        <w:rPr>
          <w:rStyle w:val="CommentTok"/>
        </w:rPr>
        <w:t xml:space="preserve"># Or, dont include all the variables in teh model </w:t>
      </w:r>
      <w:r>
        <w:br/>
      </w:r>
      <w:r>
        <w:rPr>
          <w:rStyle w:val="CommentTok"/>
        </w:rPr>
        <w:lastRenderedPageBreak/>
        <w:t xml:space="preserve"># Maybe tranfomraiotn or may less predicotrs </w:t>
      </w:r>
      <w:r>
        <w:br/>
      </w:r>
      <w:r>
        <w:rPr>
          <w:rStyle w:val="FunctionTok"/>
        </w:rPr>
        <w:t>qqPlot</w:t>
      </w:r>
      <w:r>
        <w:rPr>
          <w:rStyle w:val="NormalTok"/>
        </w:rPr>
        <w:t>(SAT_Model)</w:t>
      </w:r>
    </w:p>
    <w:p w14:paraId="0650702B" w14:textId="77777777" w:rsidR="00D32F44" w:rsidRDefault="00821601">
      <w:pPr>
        <w:pStyle w:val="FirstParagraph"/>
      </w:pPr>
      <w:r>
        <w:rPr>
          <w:noProof/>
        </w:rPr>
        <w:drawing>
          <wp:inline distT="0" distB="0" distL="0" distR="0" wp14:anchorId="18CA88C7" wp14:editId="2CEE0719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6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EBC716" w14:textId="77777777" w:rsidR="00D32F44" w:rsidRDefault="00821601">
      <w:pPr>
        <w:pStyle w:val="SourceCode"/>
      </w:pPr>
      <w:r>
        <w:rPr>
          <w:rStyle w:val="VerbatimChar"/>
        </w:rPr>
        <w:t>## [1] 16 29</w:t>
      </w:r>
    </w:p>
    <w:p w14:paraId="2E4169F0" w14:textId="77777777" w:rsidR="00D32F44" w:rsidRDefault="00821601">
      <w:pPr>
        <w:pStyle w:val="SourceCode"/>
      </w:pPr>
      <w:r>
        <w:rPr>
          <w:rStyle w:val="CommentTok"/>
        </w:rPr>
        <w:t xml:space="preserve"># normalitiy is a big issue </w:t>
      </w:r>
      <w:r>
        <w:br/>
      </w:r>
      <w:r>
        <w:br/>
      </w:r>
      <w:r>
        <w:rPr>
          <w:rStyle w:val="CommentTok"/>
        </w:rPr>
        <w:t># CO</w:t>
      </w:r>
      <w:r>
        <w:rPr>
          <w:rStyle w:val="CommentTok"/>
        </w:rPr>
        <w:t xml:space="preserve">nstancce variance: Not a big issue </w:t>
      </w:r>
      <w:r>
        <w:br/>
      </w:r>
      <w:r>
        <w:rPr>
          <w:rStyle w:val="CommentTok"/>
        </w:rPr>
        <w:t xml:space="preserve"># Leverage/Cook's distance - super wonky looking, probably wouldn't trust it right now </w:t>
      </w:r>
      <w:r>
        <w:br/>
      </w:r>
      <w:r>
        <w:rPr>
          <w:rStyle w:val="CommentTok"/>
        </w:rPr>
        <w:t># One data point has high influence in model, should probably look at state 29 because of teh cook's plot</w:t>
      </w:r>
    </w:p>
    <w:p w14:paraId="1E89F8F3" w14:textId="77777777" w:rsidR="00D32F44" w:rsidRDefault="00821601">
      <w:pPr>
        <w:pStyle w:val="SourceCode"/>
      </w:pPr>
      <w:r>
        <w:rPr>
          <w:rStyle w:val="CommentTok"/>
        </w:rPr>
        <w:t># WE could also look at which varibales are probkematic for u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StateSA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2E20572C" w14:textId="77777777" w:rsidR="00D32F44" w:rsidRDefault="00821601">
      <w:pPr>
        <w:pStyle w:val="FirstParagraph"/>
      </w:pPr>
      <w:r>
        <w:rPr>
          <w:noProof/>
        </w:rPr>
        <w:lastRenderedPageBreak/>
        <w:drawing>
          <wp:inline distT="0" distB="0" distL="0" distR="0" wp14:anchorId="42930487" wp14:editId="1D217C99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B5ACFC" wp14:editId="5CBA0A4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2816C2" wp14:editId="64FE04B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06C994" wp14:editId="1F6FECFD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E35E8F" wp14:editId="64AF6159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7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368586" wp14:editId="41AD38A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2---R-Notebook_files/figure-docx/unnamed-chunk-17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D051C" w14:textId="77777777" w:rsidR="00D32F44" w:rsidRDefault="00821601">
      <w:pPr>
        <w:pStyle w:val="SourceCode"/>
      </w:pPr>
      <w:r>
        <w:rPr>
          <w:rStyle w:val="CommentTok"/>
        </w:rPr>
        <w:t xml:space="preserve"># Tehse plots will help us see wehre things might be a good fit for choosing a predictor </w:t>
      </w:r>
      <w:r>
        <w:br/>
      </w:r>
      <w:r>
        <w:rPr>
          <w:rStyle w:val="CommentTok"/>
        </w:rPr>
        <w:t># Will also help show where we might want to look towards wha</w:t>
      </w:r>
      <w:r>
        <w:rPr>
          <w:rStyle w:val="CommentTok"/>
        </w:rPr>
        <w:t xml:space="preserve">t has outliers </w:t>
      </w:r>
      <w:r>
        <w:br/>
      </w:r>
      <w:r>
        <w:rPr>
          <w:rStyle w:val="CommentTok"/>
        </w:rPr>
        <w:t xml:space="preserve"># first is SAT by takers - there is a curve we could use; does a </w:t>
      </w:r>
      <w:r>
        <w:rPr>
          <w:rStyle w:val="CommentTok"/>
        </w:rPr>
        <w:lastRenderedPageBreak/>
        <w:t xml:space="preserve">transformation help this? not so much , but some others might </w:t>
      </w:r>
      <w:r>
        <w:br/>
      </w:r>
      <w:r>
        <w:rPr>
          <w:rStyle w:val="CommentTok"/>
        </w:rPr>
        <w:t xml:space="preserve"># Takers seems a pretty good predicotrorl; would haev to worry about lower states </w:t>
      </w:r>
      <w:r>
        <w:br/>
      </w:r>
      <w:r>
        <w:br/>
      </w:r>
      <w:r>
        <w:rPr>
          <w:rStyle w:val="CommentTok"/>
        </w:rPr>
        <w:t xml:space="preserve"># Income, doesn't look like </w:t>
      </w:r>
      <w:r>
        <w:rPr>
          <w:rStyle w:val="CommentTok"/>
        </w:rPr>
        <w:t>a good predicotr, but it is appear to have a conneciton somewhere; but it's not the best; not super linear and not as clear as other s</w:t>
      </w:r>
      <w:r>
        <w:br/>
      </w:r>
      <w:r>
        <w:rPr>
          <w:rStyle w:val="CommentTok"/>
        </w:rPr>
        <w:t xml:space="preserve"># YEars: nothing jumps out, but it's hard to see a pattern, there is something there </w:t>
      </w:r>
      <w:r>
        <w:br/>
      </w:r>
      <w:r>
        <w:rPr>
          <w:rStyle w:val="CommentTok"/>
        </w:rPr>
        <w:t xml:space="preserve"># Public, its hard to say what is going on, that is one that is different than the rest, this is probably the state 29 that has high influence; this variable is probably messing up our data </w:t>
      </w:r>
      <w:r>
        <w:br/>
      </w:r>
      <w:r>
        <w:rPr>
          <w:rStyle w:val="CommentTok"/>
        </w:rPr>
        <w:t># Expend; same issue with one state is apearing to spend more omo</w:t>
      </w:r>
      <w:r>
        <w:rPr>
          <w:rStyle w:val="CommentTok"/>
        </w:rPr>
        <w:t xml:space="preserve">eny than the rest of the state; one point has a lot of influence </w:t>
      </w:r>
      <w:r>
        <w:br/>
      </w:r>
      <w:r>
        <w:rPr>
          <w:rStyle w:val="CommentTok"/>
        </w:rPr>
        <w:t xml:space="preserve"># Rank: This is pretty definded realtionship; not a line, but appears to be a good varibale here </w:t>
      </w:r>
      <w:r>
        <w:br/>
      </w:r>
      <w:r>
        <w:rPr>
          <w:rStyle w:val="CommentTok"/>
        </w:rPr>
        <w:t># Guessing: The high VIF bt Takers and RAnk; they appear to expain similar amount of varibil</w:t>
      </w:r>
      <w:r>
        <w:rPr>
          <w:rStyle w:val="CommentTok"/>
        </w:rPr>
        <w:t xml:space="preserve">ity withteh SAT scores </w:t>
      </w:r>
    </w:p>
    <w:p w14:paraId="5379B9A5" w14:textId="77777777" w:rsidR="00D32F44" w:rsidRDefault="00821601">
      <w:pPr>
        <w:numPr>
          <w:ilvl w:val="0"/>
          <w:numId w:val="5"/>
        </w:numPr>
      </w:pPr>
      <w:r>
        <w:t>We have all tehse ariables; how do we make the best model?</w:t>
      </w:r>
    </w:p>
    <w:p w14:paraId="7FD3CACD" w14:textId="77777777" w:rsidR="00D32F44" w:rsidRDefault="00821601">
      <w:pPr>
        <w:numPr>
          <w:ilvl w:val="0"/>
          <w:numId w:val="5"/>
        </w:numPr>
      </w:pPr>
      <w:r>
        <w:t>We could go on teh r-squared alone, then it’s pretty good; but you should check the condiotns and that makes it a sus model</w:t>
      </w:r>
    </w:p>
    <w:p w14:paraId="7B180ED5" w14:textId="77777777" w:rsidR="00D32F44" w:rsidRDefault="00821601">
      <w:pPr>
        <w:numPr>
          <w:ilvl w:val="0"/>
          <w:numId w:val="5"/>
        </w:numPr>
      </w:pPr>
      <w:r>
        <w:t>Different ransfomraitons could make the model bet</w:t>
      </w:r>
      <w:r>
        <w:t>ter and make the model better</w:t>
      </w:r>
    </w:p>
    <w:p w14:paraId="64FE0507" w14:textId="77777777" w:rsidR="00D32F44" w:rsidRDefault="00821601">
      <w:pPr>
        <w:numPr>
          <w:ilvl w:val="0"/>
          <w:numId w:val="5"/>
        </w:numPr>
      </w:pPr>
      <w:r>
        <w:t>need to see the realtionships to see if there are different combos that will give a better linear conditoins and realtionship between teh model predictors</w:t>
      </w:r>
    </w:p>
    <w:p w14:paraId="0013BCEE" w14:textId="77777777" w:rsidR="00D32F44" w:rsidRDefault="00821601">
      <w:pPr>
        <w:pStyle w:val="FirstParagraph"/>
      </w:pPr>
      <w:r>
        <w:rPr>
          <w:b/>
          <w:bCs/>
        </w:rPr>
        <w:t>Predictor Selection Methods</w:t>
      </w:r>
      <w:r>
        <w:t xml:space="preserve"> Choosing an effective set of predictors - A</w:t>
      </w:r>
      <w:r>
        <w:t>ll subsets (All combinations of predicotrs in the model and compare all to each other; there is a certain point in which you cant really do this on a compauter because its really hard on a compauter) - Backward elimination - Forward selection - Stepwise re</w:t>
      </w:r>
      <w:r>
        <w:t>gression</w:t>
      </w:r>
    </w:p>
    <w:sectPr w:rsidR="00D32F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7169B" w14:textId="77777777" w:rsidR="00821601" w:rsidRDefault="00821601">
      <w:pPr>
        <w:spacing w:after="0"/>
      </w:pPr>
      <w:r>
        <w:separator/>
      </w:r>
    </w:p>
  </w:endnote>
  <w:endnote w:type="continuationSeparator" w:id="0">
    <w:p w14:paraId="113552DB" w14:textId="77777777" w:rsidR="00821601" w:rsidRDefault="008216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BFEEA" w14:textId="77777777" w:rsidR="00821601" w:rsidRDefault="00821601">
      <w:r>
        <w:separator/>
      </w:r>
    </w:p>
  </w:footnote>
  <w:footnote w:type="continuationSeparator" w:id="0">
    <w:p w14:paraId="1E3D7180" w14:textId="77777777" w:rsidR="00821601" w:rsidRDefault="008216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7A5F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42633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54A3B6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2F44"/>
    <w:rsid w:val="00591CA8"/>
    <w:rsid w:val="00821601"/>
    <w:rsid w:val="00D32F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D5762"/>
  <w15:docId w15:val="{04E52590-0A56-42CC-B7C3-00636C4B6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s://sakai.unc.edu/portal/site/ff98023c-6e12-47a7-acba-0c12abe4203b/tool/f03494dc-48e2-44b2-8904-0aa5ba69b16a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2928</Words>
  <Characters>16696</Characters>
  <Application>Microsoft Office Word</Application>
  <DocSecurity>0</DocSecurity>
  <Lines>139</Lines>
  <Paragraphs>39</Paragraphs>
  <ScaleCrop>false</ScaleCrop>
  <Company/>
  <LinksUpToDate>false</LinksUpToDate>
  <CharactersWithSpaces>1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 Class 12 R Notebook</dc:title>
  <dc:creator>Alyssa Warnock</dc:creator>
  <cp:keywords/>
  <cp:lastModifiedBy>Alyssa Warnock</cp:lastModifiedBy>
  <cp:revision>2</cp:revision>
  <dcterms:created xsi:type="dcterms:W3CDTF">2021-11-28T05:30:00Z</dcterms:created>
  <dcterms:modified xsi:type="dcterms:W3CDTF">2021-11-28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